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7335D" w14:textId="12DE058D" w:rsidR="00CD2A17" w:rsidRDefault="00CD2A17" w:rsidP="00CD2A17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14:paraId="2F6EC335" w14:textId="63F6BD13" w:rsidR="00AE0FFD" w:rsidRPr="00651B87" w:rsidRDefault="00AE0FFD" w:rsidP="00CD2A17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جناب آقای دکتر </w:t>
      </w:r>
      <w:r w:rsidR="00CD2A17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</w:t>
      </w:r>
    </w:p>
    <w:p w14:paraId="47439402" w14:textId="0BC077D8" w:rsidR="00AE0FFD" w:rsidRPr="00651B87" w:rsidRDefault="00AE0FFD" w:rsidP="00AE0FFD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651B87">
        <w:rPr>
          <w:rFonts w:cs="B Nazanin" w:hint="cs"/>
          <w:b/>
          <w:bCs/>
          <w:sz w:val="28"/>
          <w:szCs w:val="28"/>
          <w:rtl/>
          <w:lang w:bidi="fa-IR"/>
        </w:rPr>
        <w:t>ر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ئی</w:t>
      </w:r>
      <w:r w:rsidRPr="00651B87">
        <w:rPr>
          <w:rFonts w:cs="B Nazanin" w:hint="cs"/>
          <w:b/>
          <w:bCs/>
          <w:sz w:val="28"/>
          <w:szCs w:val="28"/>
          <w:rtl/>
          <w:lang w:bidi="fa-IR"/>
        </w:rPr>
        <w:t xml:space="preserve">س محترم بخش </w:t>
      </w:r>
      <w:r w:rsidR="00CD2A17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</w:t>
      </w:r>
    </w:p>
    <w:p w14:paraId="0691DCB5" w14:textId="77777777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</w:p>
    <w:p w14:paraId="24CCC646" w14:textId="019ACF1C" w:rsidR="00AE0FFD" w:rsidRPr="00E93871" w:rsidRDefault="00AE0FFD" w:rsidP="00CD2A17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 xml:space="preserve">با احترام </w:t>
      </w:r>
    </w:p>
    <w:p w14:paraId="085C3F8E" w14:textId="061B6682" w:rsidR="00AE0FFD" w:rsidRPr="00CD2A17" w:rsidRDefault="00CD2A17" w:rsidP="00CD2A17">
      <w:pPr>
        <w:bidi/>
        <w:spacing w:line="276" w:lineRule="auto"/>
        <w:jc w:val="both"/>
        <w:rPr>
          <w:rFonts w:cs="B Nazanin"/>
          <w:color w:val="D9D9D9" w:themeColor="background1" w:themeShade="D9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ه پیوست 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>پيشنهاد پايان</w:t>
      </w:r>
      <w:r>
        <w:rPr>
          <w:rFonts w:cs="Arial"/>
          <w:sz w:val="28"/>
          <w:szCs w:val="28"/>
          <w:rtl/>
          <w:lang w:bidi="fa-IR"/>
        </w:rPr>
        <w:t>͏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 xml:space="preserve">نامه آقاي </w:t>
      </w:r>
      <w:r w:rsidR="00AE0FFD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........................ 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 xml:space="preserve">دانشجوي رشته </w:t>
      </w:r>
      <w:r w:rsidR="00AE0FFD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......................  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 xml:space="preserve">به شماره دانشجويي </w:t>
      </w:r>
      <w:r w:rsidR="00AE0FFD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</w:t>
      </w:r>
      <w:r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 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>تحت عنوان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AE0FFD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..............................................................................................................................</w:t>
      </w:r>
      <w:r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</w:t>
      </w:r>
      <w:r w:rsidR="00AE0FFD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</w:t>
      </w:r>
      <w:r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</w:t>
      </w:r>
      <w:r w:rsidR="00AE0FFD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</w:t>
      </w:r>
      <w:r>
        <w:rPr>
          <w:rFonts w:cs="B Nazanin" w:hint="cs"/>
          <w:sz w:val="28"/>
          <w:szCs w:val="28"/>
          <w:rtl/>
          <w:lang w:bidi="fa-IR"/>
        </w:rPr>
        <w:t xml:space="preserve"> جهت بررسی در شورای بخش 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>ارسال مي گردد</w:t>
      </w:r>
      <w:r>
        <w:rPr>
          <w:rFonts w:cs="B Nazanin" w:hint="cs"/>
          <w:sz w:val="28"/>
          <w:szCs w:val="28"/>
          <w:rtl/>
          <w:lang w:bidi="fa-IR"/>
        </w:rPr>
        <w:t>.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 xml:space="preserve"> شماره تماس دانشجو </w:t>
      </w:r>
      <w:r>
        <w:rPr>
          <w:rFonts w:cs="B Nazanin" w:hint="cs"/>
          <w:sz w:val="28"/>
          <w:szCs w:val="28"/>
          <w:rtl/>
          <w:lang w:bidi="fa-IR"/>
        </w:rPr>
        <w:t xml:space="preserve">جهت هماهنگی 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 xml:space="preserve"> </w:t>
      </w:r>
      <w:r w:rsidR="00AE0FFD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......</w:t>
      </w:r>
      <w:r w:rsidRPr="00CD2A17">
        <w:rPr>
          <w:rFonts w:cs="B Nazanin" w:hint="cs"/>
          <w:sz w:val="28"/>
          <w:szCs w:val="28"/>
          <w:rtl/>
          <w:lang w:bidi="fa-IR"/>
        </w:rPr>
        <w:t>است.</w:t>
      </w:r>
    </w:p>
    <w:p w14:paraId="5D9D0A21" w14:textId="77777777" w:rsidR="00CD2A17" w:rsidRDefault="00AE0FFD" w:rsidP="00CD2A17">
      <w:pPr>
        <w:bidi/>
        <w:ind w:left="1980"/>
        <w:jc w:val="both"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          </w:t>
      </w:r>
    </w:p>
    <w:p w14:paraId="55FEE3D5" w14:textId="5563DA2D" w:rsidR="00AE0FFD" w:rsidRDefault="00CD2A17" w:rsidP="00CD2A17">
      <w:pPr>
        <w:bidi/>
        <w:ind w:left="1980"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</w:t>
      </w:r>
      <w:r w:rsidR="00AE0FFD" w:rsidRPr="00E93871">
        <w:rPr>
          <w:rFonts w:cs="B Nazanin" w:hint="cs"/>
          <w:sz w:val="28"/>
          <w:szCs w:val="28"/>
          <w:rtl/>
          <w:lang w:bidi="fa-IR"/>
        </w:rPr>
        <w:t>با تشكر</w:t>
      </w:r>
    </w:p>
    <w:p w14:paraId="7820DF49" w14:textId="77777777" w:rsidR="00CD2A17" w:rsidRPr="00E93871" w:rsidRDefault="00CD2A17" w:rsidP="00CD2A17">
      <w:pPr>
        <w:bidi/>
        <w:ind w:left="1980"/>
        <w:jc w:val="both"/>
        <w:rPr>
          <w:rFonts w:cs="B Nazanin"/>
          <w:sz w:val="28"/>
          <w:szCs w:val="28"/>
          <w:rtl/>
          <w:lang w:bidi="fa-IR"/>
        </w:rPr>
      </w:pPr>
    </w:p>
    <w:p w14:paraId="04588111" w14:textId="62F5ADEE" w:rsidR="00CD2A17" w:rsidRPr="00CD2A17" w:rsidRDefault="00CD2A17" w:rsidP="00CD2A17">
      <w:pPr>
        <w:pBdr>
          <w:bottom w:val="single" w:sz="6" w:space="1" w:color="auto"/>
        </w:pBdr>
        <w:bidi/>
        <w:ind w:left="-90"/>
        <w:rPr>
          <w:rFonts w:cs="B Nazanin"/>
          <w:rtl/>
          <w:lang w:bidi="fa-IR"/>
        </w:rPr>
      </w:pPr>
      <w:r w:rsidRPr="00CD2A17">
        <w:rPr>
          <w:rFonts w:cs="B Nazanin" w:hint="cs"/>
          <w:rtl/>
          <w:lang w:bidi="fa-IR"/>
        </w:rPr>
        <w:t>این بخش توسط استاد راهنما</w:t>
      </w:r>
      <w:r>
        <w:rPr>
          <w:rFonts w:cs="B Nazanin" w:hint="cs"/>
          <w:rtl/>
          <w:lang w:bidi="fa-IR"/>
        </w:rPr>
        <w:t xml:space="preserve">  مورخ </w:t>
      </w:r>
      <w:r w:rsidRPr="00CD2A17">
        <w:rPr>
          <w:rFonts w:cs="B Nazanin" w:hint="cs"/>
          <w:rtl/>
          <w:lang w:bidi="fa-IR"/>
        </w:rPr>
        <w:t xml:space="preserve"> </w:t>
      </w:r>
      <w:r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......................  </w:t>
      </w:r>
      <w:r w:rsidRPr="00CD2A17">
        <w:rPr>
          <w:rFonts w:cs="B Nazanin" w:hint="cs"/>
          <w:rtl/>
          <w:lang w:bidi="fa-IR"/>
        </w:rPr>
        <w:t>تکمیل گر</w:t>
      </w:r>
      <w:r>
        <w:rPr>
          <w:rFonts w:cs="B Nazanin" w:hint="cs"/>
          <w:rtl/>
          <w:lang w:bidi="fa-IR"/>
        </w:rPr>
        <w:t>دید.</w:t>
      </w:r>
    </w:p>
    <w:p w14:paraId="6B05699C" w14:textId="77777777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</w:p>
    <w:p w14:paraId="49B183B3" w14:textId="3D4054AD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 xml:space="preserve">پيشنهاد پايان نامه دانشجوي فوق در شوراي بخش </w:t>
      </w:r>
      <w:r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.................................. </w:t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مورخ </w:t>
      </w:r>
      <w:r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...</w:t>
      </w:r>
      <w:r w:rsid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 xml:space="preserve"> </w:t>
      </w:r>
      <w:r w:rsidR="00CD2A17" w:rsidRPr="00CD2A17">
        <w:rPr>
          <w:rFonts w:cs="B Nazanin" w:hint="cs"/>
          <w:color w:val="000000" w:themeColor="text1"/>
          <w:sz w:val="28"/>
          <w:szCs w:val="28"/>
          <w:rtl/>
          <w:lang w:bidi="fa-IR"/>
        </w:rPr>
        <w:t>بررسی شده و</w:t>
      </w:r>
    </w:p>
    <w:p w14:paraId="3A1657F3" w14:textId="73C6D395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lang w:bidi="fa-IR"/>
        </w:rPr>
        <w:sym w:font="Wingdings 2" w:char="F0A3"/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 به شرط انجام اصلاحات مورد موافقت قرار گرفت</w:t>
      </w:r>
    </w:p>
    <w:p w14:paraId="0638CAAA" w14:textId="77777777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lang w:bidi="fa-IR"/>
        </w:rPr>
        <w:sym w:font="Wingdings 2" w:char="F0A3"/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 مقرر شد پس از انجام اصلاحات مجددا" به شوراي بخش ارائه گردد .</w:t>
      </w:r>
    </w:p>
    <w:p w14:paraId="4BC396E0" w14:textId="77777777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</w:p>
    <w:p w14:paraId="297FF547" w14:textId="30B3DA96" w:rsidR="00CD2A17" w:rsidRDefault="00AE0FFD" w:rsidP="00CD2A17">
      <w:pPr>
        <w:bidi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</w:t>
      </w:r>
      <w:r w:rsidR="00CD2A17">
        <w:rPr>
          <w:rFonts w:cs="B Nazanin" w:hint="cs"/>
          <w:sz w:val="28"/>
          <w:szCs w:val="28"/>
          <w:rtl/>
          <w:lang w:bidi="fa-IR"/>
        </w:rPr>
        <w:t xml:space="preserve">                                    </w:t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       </w:t>
      </w:r>
      <w:r w:rsidR="00CD2A17">
        <w:rPr>
          <w:rFonts w:cs="B Nazanin" w:hint="cs"/>
          <w:sz w:val="28"/>
          <w:szCs w:val="28"/>
          <w:rtl/>
          <w:lang w:bidi="fa-IR"/>
        </w:rPr>
        <w:t>با تشکر</w:t>
      </w:r>
    </w:p>
    <w:p w14:paraId="5E3C4E53" w14:textId="797CD7FE" w:rsidR="00CD2A17" w:rsidRPr="00651B87" w:rsidRDefault="00CD2A17" w:rsidP="00CD2A17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        </w:t>
      </w:r>
      <w:r>
        <w:rPr>
          <w:rFonts w:cs="B Nazanin" w:hint="cs"/>
          <w:sz w:val="28"/>
          <w:szCs w:val="28"/>
          <w:rtl/>
          <w:lang w:bidi="fa-IR"/>
        </w:rPr>
        <w:t xml:space="preserve">                </w:t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  </w:t>
      </w:r>
      <w:r w:rsidRPr="00651B87">
        <w:rPr>
          <w:rFonts w:cs="B Nazanin" w:hint="cs"/>
          <w:b/>
          <w:bCs/>
          <w:sz w:val="28"/>
          <w:szCs w:val="28"/>
          <w:rtl/>
          <w:lang w:bidi="fa-IR"/>
        </w:rPr>
        <w:t>ر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ئ</w:t>
      </w:r>
      <w:r w:rsidRPr="00651B87">
        <w:rPr>
          <w:rFonts w:cs="B Nazanin" w:hint="cs"/>
          <w:b/>
          <w:bCs/>
          <w:sz w:val="28"/>
          <w:szCs w:val="28"/>
          <w:rtl/>
          <w:lang w:bidi="fa-IR"/>
        </w:rPr>
        <w:t xml:space="preserve">يس بخش </w:t>
      </w:r>
      <w:r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</w:t>
      </w:r>
    </w:p>
    <w:p w14:paraId="7ED576D2" w14:textId="77777777" w:rsidR="00CD2A17" w:rsidRDefault="00CD2A17" w:rsidP="00CD2A17">
      <w:pPr>
        <w:bidi/>
        <w:rPr>
          <w:rFonts w:cs="B Nazanin"/>
          <w:sz w:val="28"/>
          <w:szCs w:val="28"/>
          <w:rtl/>
          <w:lang w:bidi="fa-IR"/>
        </w:rPr>
      </w:pPr>
    </w:p>
    <w:p w14:paraId="50755E37" w14:textId="2F5CE50D" w:rsidR="00CD2A17" w:rsidRPr="00CD2A17" w:rsidRDefault="00CD2A17" w:rsidP="00CD2A17">
      <w:pPr>
        <w:pBdr>
          <w:bottom w:val="single" w:sz="6" w:space="1" w:color="auto"/>
        </w:pBdr>
        <w:bidi/>
        <w:ind w:left="-90"/>
        <w:rPr>
          <w:rFonts w:cs="B Nazanin"/>
          <w:rtl/>
          <w:lang w:bidi="fa-IR"/>
        </w:rPr>
      </w:pPr>
    </w:p>
    <w:p w14:paraId="73333251" w14:textId="77777777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</w:p>
    <w:p w14:paraId="0E1E4803" w14:textId="71C24932" w:rsidR="00AE0FFD" w:rsidRPr="00275824" w:rsidRDefault="00AE0FFD" w:rsidP="00CD2A17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سرکار خانم </w:t>
      </w:r>
      <w:r w:rsidR="00CD2A17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</w:t>
      </w:r>
    </w:p>
    <w:p w14:paraId="3ABD54DC" w14:textId="77777777" w:rsidR="00AE0FFD" w:rsidRPr="00275824" w:rsidRDefault="00AE0FFD" w:rsidP="00AE0FFD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275824">
        <w:rPr>
          <w:rFonts w:cs="B Nazanin" w:hint="cs"/>
          <w:b/>
          <w:bCs/>
          <w:sz w:val="28"/>
          <w:szCs w:val="28"/>
          <w:rtl/>
          <w:lang w:bidi="fa-IR"/>
        </w:rPr>
        <w:t>معاون محترم تحصيلات تكميلي دانشکده مهندسی شیمی، نفت و گاز</w:t>
      </w:r>
    </w:p>
    <w:p w14:paraId="0C6D577D" w14:textId="32FEF259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>احتراما" بدين وسيله پيشنهاد پايان نامه خانم / آقاي  ........................... كه مورد تصويب شوراي بخش مي باشد، ارسال مي گردد . خواهشمنداست اقدامات مقتضي معمول گردد</w:t>
      </w:r>
    </w:p>
    <w:p w14:paraId="59C20889" w14:textId="77777777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</w:p>
    <w:p w14:paraId="03CE5D78" w14:textId="64E7FDB6" w:rsidR="00AE0FFD" w:rsidRPr="00E93871" w:rsidRDefault="00AE0FFD" w:rsidP="00AE0FFD">
      <w:pPr>
        <w:bidi/>
        <w:rPr>
          <w:rFonts w:cs="B Nazanin"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                    </w:t>
      </w:r>
      <w:r w:rsidR="00CD2A17">
        <w:rPr>
          <w:rFonts w:cs="B Nazanin" w:hint="cs"/>
          <w:sz w:val="28"/>
          <w:szCs w:val="28"/>
          <w:rtl/>
          <w:lang w:bidi="fa-IR"/>
        </w:rPr>
        <w:t xml:space="preserve">             </w:t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      با تشكر</w:t>
      </w:r>
    </w:p>
    <w:p w14:paraId="1EE47513" w14:textId="7AAB3323" w:rsidR="00AE0FFD" w:rsidRPr="00651B87" w:rsidRDefault="00AE0FFD" w:rsidP="00AE0FFD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E93871">
        <w:rPr>
          <w:rFonts w:cs="B Nazanin" w:hint="cs"/>
          <w:sz w:val="28"/>
          <w:szCs w:val="28"/>
          <w:rtl/>
          <w:lang w:bidi="fa-IR"/>
        </w:rPr>
        <w:t xml:space="preserve">                                                                          </w:t>
      </w:r>
      <w:r w:rsidR="00CD2A17">
        <w:rPr>
          <w:rFonts w:cs="B Nazanin" w:hint="cs"/>
          <w:sz w:val="28"/>
          <w:szCs w:val="28"/>
          <w:rtl/>
          <w:lang w:bidi="fa-IR"/>
        </w:rPr>
        <w:t xml:space="preserve">  </w:t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   </w:t>
      </w:r>
      <w:r w:rsidR="00CD2A17">
        <w:rPr>
          <w:rFonts w:cs="B Nazanin" w:hint="cs"/>
          <w:sz w:val="28"/>
          <w:szCs w:val="28"/>
          <w:rtl/>
          <w:lang w:bidi="fa-IR"/>
        </w:rPr>
        <w:t xml:space="preserve">           </w:t>
      </w:r>
      <w:r w:rsidRPr="00E93871">
        <w:rPr>
          <w:rFonts w:cs="B Nazanin" w:hint="cs"/>
          <w:sz w:val="28"/>
          <w:szCs w:val="28"/>
          <w:rtl/>
          <w:lang w:bidi="fa-IR"/>
        </w:rPr>
        <w:t xml:space="preserve">  </w:t>
      </w:r>
      <w:r w:rsidRPr="00651B87">
        <w:rPr>
          <w:rFonts w:cs="B Nazanin" w:hint="cs"/>
          <w:b/>
          <w:bCs/>
          <w:sz w:val="28"/>
          <w:szCs w:val="28"/>
          <w:rtl/>
          <w:lang w:bidi="fa-IR"/>
        </w:rPr>
        <w:t>ر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ئ</w:t>
      </w:r>
      <w:r w:rsidRPr="00651B87">
        <w:rPr>
          <w:rFonts w:cs="B Nazanin" w:hint="cs"/>
          <w:b/>
          <w:bCs/>
          <w:sz w:val="28"/>
          <w:szCs w:val="28"/>
          <w:rtl/>
          <w:lang w:bidi="fa-IR"/>
        </w:rPr>
        <w:t xml:space="preserve">يس بخش </w:t>
      </w:r>
      <w:r w:rsidR="00CD2A17" w:rsidRPr="00CD2A17">
        <w:rPr>
          <w:rFonts w:cs="B Nazanin" w:hint="cs"/>
          <w:color w:val="D9D9D9" w:themeColor="background1" w:themeShade="D9"/>
          <w:sz w:val="28"/>
          <w:szCs w:val="28"/>
          <w:rtl/>
          <w:lang w:bidi="fa-IR"/>
        </w:rPr>
        <w:t>..................................</w:t>
      </w:r>
    </w:p>
    <w:sectPr w:rsidR="00AE0FFD" w:rsidRPr="00651B87" w:rsidSect="00CD2A17">
      <w:headerReference w:type="default" r:id="rId7"/>
      <w:pgSz w:w="12240" w:h="15840"/>
      <w:pgMar w:top="2166" w:right="1440" w:bottom="72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0F2C2" w14:textId="77777777" w:rsidR="008749AE" w:rsidRDefault="008749AE" w:rsidP="00CD2A17">
      <w:r>
        <w:separator/>
      </w:r>
    </w:p>
  </w:endnote>
  <w:endnote w:type="continuationSeparator" w:id="0">
    <w:p w14:paraId="3BBD519E" w14:textId="77777777" w:rsidR="008749AE" w:rsidRDefault="008749AE" w:rsidP="00CD2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2C081" w14:textId="77777777" w:rsidR="008749AE" w:rsidRDefault="008749AE" w:rsidP="00CD2A17">
      <w:r>
        <w:separator/>
      </w:r>
    </w:p>
  </w:footnote>
  <w:footnote w:type="continuationSeparator" w:id="0">
    <w:p w14:paraId="6435A27C" w14:textId="77777777" w:rsidR="008749AE" w:rsidRDefault="008749AE" w:rsidP="00CD2A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E9258" w14:textId="5A094192" w:rsidR="00CD2A17" w:rsidRPr="00CD2A17" w:rsidRDefault="00CD2A17" w:rsidP="00CD2A17">
    <w:pPr>
      <w:pStyle w:val="Header"/>
      <w:tabs>
        <w:tab w:val="clear" w:pos="4680"/>
        <w:tab w:val="clear" w:pos="9360"/>
        <w:tab w:val="left" w:pos="1740"/>
      </w:tabs>
      <w:bidi/>
      <w:rPr>
        <w:rFonts w:cs="B Nazanin"/>
        <w:sz w:val="12"/>
        <w:szCs w:val="12"/>
        <w:rtl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C9839E" wp14:editId="3E79FCE4">
              <wp:simplePos x="0" y="0"/>
              <wp:positionH relativeFrom="margin">
                <wp:posOffset>-266700</wp:posOffset>
              </wp:positionH>
              <wp:positionV relativeFrom="paragraph">
                <wp:posOffset>7620</wp:posOffset>
              </wp:positionV>
              <wp:extent cx="2407920" cy="716280"/>
              <wp:effectExtent l="0" t="0" r="0" b="762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07920" cy="7162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7C0AC01" w14:textId="46154770" w:rsidR="00CD2A17" w:rsidRPr="00CD2A17" w:rsidRDefault="00CD2A17" w:rsidP="00CD2A17">
                          <w:pPr>
                            <w:pStyle w:val="Header"/>
                            <w:bidi/>
                            <w:jc w:val="center"/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</w:pPr>
                          <w:r w:rsidRPr="00CD2A17">
                            <w:rPr>
                              <w:rFonts w:cs="B Nazanin"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معاونت آموزشی و تحصیلات تکمیلی</w:t>
                          </w:r>
                        </w:p>
                        <w:p w14:paraId="60451D76" w14:textId="59113FFE" w:rsidR="00CD2A17" w:rsidRPr="00CD2A17" w:rsidRDefault="00CD2A17" w:rsidP="00CD2A17">
                          <w:pPr>
                            <w:pStyle w:val="Header"/>
                            <w:bidi/>
                            <w:jc w:val="center"/>
                            <w:rPr>
                              <w:rFonts w:cs="B Nazanin"/>
                              <w:b/>
                              <w:bCs/>
                              <w:color w:val="000000" w:themeColor="text1"/>
                            </w:rPr>
                          </w:pPr>
                          <w:r w:rsidRPr="00CD2A17">
                            <w:rPr>
                              <w:rFonts w:cs="B Nazanin" w:hint="cs"/>
                              <w:b/>
                              <w:bCs/>
                              <w:color w:val="000000" w:themeColor="text1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55AB7DB7" w14:textId="77777777" w:rsidR="00CD2A17" w:rsidRDefault="00CD2A1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C9839E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left:0;text-align:left;margin-left:-21pt;margin-top:.6pt;width:189.6pt;height:56.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" fillcolor="white [3201]" stroked="f" strokeweight=".5pt">
              <v:textbox>
                <w:txbxContent>
                  <w:p w14:paraId="77C0AC01" w14:textId="46154770" w:rsidR="00CD2A17" w:rsidRPr="00CD2A17" w:rsidRDefault="00CD2A17" w:rsidP="00CD2A17">
                    <w:pPr>
                      <w:pStyle w:val="Header"/>
                      <w:bidi/>
                      <w:jc w:val="center"/>
                      <w:rPr>
                        <w:rFonts w:cs="B Nazanin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</w:pPr>
                    <w:r w:rsidRPr="00CD2A17">
                      <w:rPr>
                        <w:rFonts w:cs="B Nazanin"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معاونت آموزشی و تحصیلات تکمیلی</w:t>
                    </w:r>
                  </w:p>
                  <w:p w14:paraId="60451D76" w14:textId="59113FFE" w:rsidR="00CD2A17" w:rsidRPr="00CD2A17" w:rsidRDefault="00CD2A17" w:rsidP="00CD2A17">
                    <w:pPr>
                      <w:pStyle w:val="Header"/>
                      <w:bidi/>
                      <w:jc w:val="center"/>
                      <w:rPr>
                        <w:rFonts w:cs="B Nazanin"/>
                        <w:b/>
                        <w:bCs/>
                        <w:color w:val="000000" w:themeColor="text1"/>
                      </w:rPr>
                    </w:pPr>
                    <w:r w:rsidRPr="00CD2A17">
                      <w:rPr>
                        <w:rFonts w:cs="B Nazanin" w:hint="cs"/>
                        <w:b/>
                        <w:bCs/>
                        <w:color w:val="000000" w:themeColor="text1"/>
                        <w:rtl/>
                      </w:rPr>
                      <w:t>دانشکده مهندسی شیمی، نفت و گاز</w:t>
                    </w:r>
                  </w:p>
                  <w:p w14:paraId="55AB7DB7" w14:textId="77777777" w:rsidR="00CD2A17" w:rsidRDefault="00CD2A17"/>
                </w:txbxContent>
              </v:textbox>
              <w10:wrap anchorx="margin"/>
            </v:shape>
          </w:pict>
        </mc:Fallback>
      </mc:AlternateContent>
    </w:r>
    <w:r w:rsidRPr="00CD2A17">
      <w:rPr>
        <w:noProof/>
        <w:sz w:val="16"/>
        <w:szCs w:val="16"/>
      </w:rPr>
      <w:drawing>
        <wp:anchor distT="0" distB="0" distL="114300" distR="114300" simplePos="0" relativeHeight="251658240" behindDoc="0" locked="0" layoutInCell="1" allowOverlap="1" wp14:anchorId="72EBFC60" wp14:editId="76E45B93">
          <wp:simplePos x="0" y="0"/>
          <wp:positionH relativeFrom="margin">
            <wp:align>center</wp:align>
          </wp:positionH>
          <wp:positionV relativeFrom="paragraph">
            <wp:posOffset>-114300</wp:posOffset>
          </wp:positionV>
          <wp:extent cx="1097280" cy="992471"/>
          <wp:effectExtent l="0" t="0" r="0" b="0"/>
          <wp:wrapNone/>
          <wp:docPr id="18" name="Picture 18" descr="دانشگاه شیراز - ویکی‌پدیا، دانشنامهٔ آزاد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دانشگاه شیراز - ویکی‌پدیا، دانشنامهٔ آزاد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219"/>
                  <a:stretch/>
                </pic:blipFill>
                <pic:spPr bwMode="auto">
                  <a:xfrm>
                    <a:off x="0" y="0"/>
                    <a:ext cx="1097280" cy="9924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Nazanin"/>
        <w:sz w:val="16"/>
        <w:szCs w:val="16"/>
        <w:rtl/>
      </w:rPr>
      <w:tab/>
    </w:r>
  </w:p>
  <w:p w14:paraId="062B0A67" w14:textId="64BD671E" w:rsidR="00CD2A17" w:rsidRDefault="00CD2A1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29DABD" wp14:editId="326BF3A0">
              <wp:simplePos x="0" y="0"/>
              <wp:positionH relativeFrom="margin">
                <wp:posOffset>4023360</wp:posOffset>
              </wp:positionH>
              <wp:positionV relativeFrom="paragraph">
                <wp:posOffset>54610</wp:posOffset>
              </wp:positionV>
              <wp:extent cx="2171700" cy="403860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71700" cy="4038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34E48B" w14:textId="0FA32123" w:rsidR="00CD2A17" w:rsidRPr="00CD2A17" w:rsidRDefault="00CD2A17" w:rsidP="00CD2A17">
                          <w:pPr>
                            <w:pStyle w:val="Header"/>
                            <w:bidi/>
                            <w:jc w:val="center"/>
                            <w:rPr>
                              <w:rFonts w:cs="B Nazani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</w:pPr>
                          <w:r w:rsidRPr="00CD2A17">
                            <w:rPr>
                              <w:rFonts w:cs="B Nazanin"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 xml:space="preserve">فرم تصویب </w:t>
                          </w:r>
                          <w:r w:rsidRPr="00CD2A17">
                            <w:rPr>
                              <w:rFonts w:cs="B Nazanin" w:hint="cs"/>
                              <w:b/>
                              <w:bCs/>
                              <w:sz w:val="28"/>
                              <w:szCs w:val="28"/>
                              <w:rtl/>
                              <w:lang w:bidi="fa-IR"/>
                            </w:rPr>
                            <w:t>پيشنهاد پايان نامه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29DABD" id="Text Box 20" o:spid="_x0000_s1027" type="#_x0000_t202" style="position:absolute;margin-left:316.8pt;margin-top:4.3pt;width:171pt;height:31.8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" fillcolor="white [3201]" stroked="f" strokeweight=".5pt">
              <v:textbox>
                <w:txbxContent>
                  <w:p w14:paraId="3234E48B" w14:textId="0FA32123" w:rsidR="00CD2A17" w:rsidRPr="00CD2A17" w:rsidRDefault="00CD2A17" w:rsidP="00CD2A17">
                    <w:pPr>
                      <w:pStyle w:val="Header"/>
                      <w:bidi/>
                      <w:jc w:val="center"/>
                      <w:rPr>
                        <w:rFonts w:cs="B Nazanin"/>
                        <w:b/>
                        <w:bCs/>
                        <w:color w:val="000000" w:themeColor="text1"/>
                        <w:sz w:val="28"/>
                        <w:szCs w:val="28"/>
                      </w:rPr>
                    </w:pPr>
                    <w:r w:rsidRPr="00CD2A17">
                      <w:rPr>
                        <w:rFonts w:cs="B Nazanin"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 xml:space="preserve">فرم تصویب </w:t>
                    </w:r>
                    <w:r w:rsidRPr="00CD2A17">
                      <w:rPr>
                        <w:rFonts w:cs="B Nazanin" w:hint="cs"/>
                        <w:b/>
                        <w:bCs/>
                        <w:sz w:val="28"/>
                        <w:szCs w:val="28"/>
                        <w:rtl/>
                        <w:lang w:bidi="fa-IR"/>
                      </w:rPr>
                      <w:t>پيشنهاد پايان نامه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7686F3" wp14:editId="15359AB0">
              <wp:simplePos x="0" y="0"/>
              <wp:positionH relativeFrom="margin">
                <wp:align>center</wp:align>
              </wp:positionH>
              <wp:positionV relativeFrom="paragraph">
                <wp:posOffset>791210</wp:posOffset>
              </wp:positionV>
              <wp:extent cx="7117080" cy="0"/>
              <wp:effectExtent l="0" t="0" r="0" b="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708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F6CA607" id="Straight Connector 15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2.3pt" to="560.4pt,6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" strokecolor="black [3200]" strokeweight=".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zI3N7e0MDM1MjdU0lEKTi0uzszPAykwrAUA96cX5CwAAAA="/>
  </w:docVars>
  <w:rsids>
    <w:rsidRoot w:val="00AE0FFD"/>
    <w:rsid w:val="008749AE"/>
    <w:rsid w:val="00A46AD9"/>
    <w:rsid w:val="00AE0FFD"/>
    <w:rsid w:val="00CD2A17"/>
    <w:rsid w:val="00FF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B1BD7"/>
  <w15:chartTrackingRefBased/>
  <w15:docId w15:val="{3B3658C6-9D1F-43EB-A1BA-CD9170E27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B Nazanin"/>
        <w:sz w:val="24"/>
        <w:szCs w:val="24"/>
        <w:lang w:val="en-US" w:eastAsia="en-US" w:bidi="ar-SA"/>
      </w:rPr>
    </w:rPrDefault>
    <w:pPrDefault>
      <w:pPr>
        <w:bidi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FFD"/>
    <w:pPr>
      <w:bidi w:val="0"/>
      <w:spacing w:after="0" w:line="240" w:lineRule="auto"/>
      <w:jc w:val="left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A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2A1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D2A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A1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102D6-B71A-4084-ACAF-A44C2F30F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70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ohammad Farsi</cp:lastModifiedBy>
  <cp:revision>3</cp:revision>
  <cp:lastPrinted>2020-09-14T07:51:00Z</cp:lastPrinted>
  <dcterms:created xsi:type="dcterms:W3CDTF">2020-05-10T04:00:00Z</dcterms:created>
  <dcterms:modified xsi:type="dcterms:W3CDTF">2022-03-29T21:45:00Z</dcterms:modified>
</cp:coreProperties>
</file>